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9722C" w14:textId="77777777" w:rsidR="00CF57FA" w:rsidRPr="00C42D70" w:rsidRDefault="00FE4856" w:rsidP="00853ACE">
      <w:pPr>
        <w:ind w:right="168"/>
        <w:rPr>
          <w:rFonts w:ascii="Times New Roman" w:hAnsi="Times New Roman" w:cs="Times New Roman"/>
        </w:rPr>
      </w:pPr>
      <w:r w:rsidRPr="00C42D70">
        <w:rPr>
          <w:rFonts w:ascii="Times New Roman" w:hAnsi="Times New Roman" w:cs="Times New Roman"/>
        </w:rPr>
        <w:tab/>
      </w:r>
    </w:p>
    <w:p w14:paraId="061DADF9" w14:textId="3441CFD2" w:rsidR="00CF57FA" w:rsidRPr="00B6382F" w:rsidRDefault="00CF57FA" w:rsidP="00CF57FA">
      <w:pPr>
        <w:jc w:val="center"/>
        <w:outlineLvl w:val="0"/>
        <w:rPr>
          <w:rFonts w:ascii="Times New Roman" w:hAnsi="Times New Roman" w:cs="Times New Roman"/>
          <w:b/>
          <w:sz w:val="36"/>
          <w:szCs w:val="36"/>
          <w:u w:val="single"/>
          <w:lang w:val="en-IN"/>
        </w:rPr>
      </w:pPr>
      <w:r w:rsidRPr="00B6382F">
        <w:rPr>
          <w:rFonts w:ascii="Times New Roman" w:hAnsi="Times New Roman" w:cs="Times New Roman"/>
          <w:b/>
          <w:noProof/>
          <w:sz w:val="36"/>
          <w:szCs w:val="36"/>
          <w:u w:val="single"/>
        </w:rPr>
        <w:t xml:space="preserve">Experiment </w:t>
      </w:r>
      <w:r w:rsidR="0030701E" w:rsidRPr="00B6382F">
        <w:rPr>
          <w:rFonts w:ascii="Times New Roman" w:hAnsi="Times New Roman" w:cs="Times New Roman"/>
          <w:b/>
          <w:noProof/>
          <w:sz w:val="36"/>
          <w:szCs w:val="36"/>
          <w:u w:val="single"/>
        </w:rPr>
        <w:t xml:space="preserve">No </w:t>
      </w:r>
      <w:r w:rsidR="00A536CE" w:rsidRPr="00B6382F">
        <w:rPr>
          <w:rFonts w:ascii="Times New Roman" w:hAnsi="Times New Roman" w:cs="Times New Roman"/>
          <w:b/>
          <w:noProof/>
          <w:sz w:val="36"/>
          <w:szCs w:val="36"/>
          <w:u w:val="single"/>
        </w:rPr>
        <w:t>3</w:t>
      </w:r>
      <w:r w:rsidRPr="00B6382F">
        <w:rPr>
          <w:rFonts w:ascii="Times New Roman" w:hAnsi="Times New Roman" w:cs="Times New Roman"/>
          <w:b/>
          <w:noProof/>
          <w:sz w:val="36"/>
          <w:szCs w:val="36"/>
          <w:u w:val="single"/>
        </w:rPr>
        <w:t>.</w:t>
      </w:r>
      <w:r w:rsidR="00E85809">
        <w:rPr>
          <w:rFonts w:ascii="Times New Roman" w:hAnsi="Times New Roman" w:cs="Times New Roman"/>
          <w:b/>
          <w:noProof/>
          <w:sz w:val="36"/>
          <w:szCs w:val="36"/>
          <w:u w:val="single"/>
        </w:rPr>
        <w:t>2</w:t>
      </w:r>
    </w:p>
    <w:p w14:paraId="3BA7CE79" w14:textId="77777777" w:rsidR="00CF57FA" w:rsidRPr="00C42D70" w:rsidRDefault="00CF57FA" w:rsidP="00CF57FA">
      <w:pPr>
        <w:jc w:val="both"/>
        <w:rPr>
          <w:rFonts w:ascii="Times New Roman" w:hAnsi="Times New Roman" w:cs="Times New Roman"/>
          <w:b/>
        </w:rPr>
      </w:pPr>
    </w:p>
    <w:p w14:paraId="2FA8C775" w14:textId="5DE90221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>Student Name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00C2E">
        <w:rPr>
          <w:rFonts w:ascii="Times New Roman" w:hAnsi="Times New Roman" w:cs="Times New Roman"/>
          <w:b/>
          <w:sz w:val="28"/>
          <w:szCs w:val="28"/>
        </w:rPr>
        <w:t xml:space="preserve">Ayushi Aggarwal                  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                    </w:t>
      </w:r>
      <w:r w:rsidRPr="00C42D70">
        <w:rPr>
          <w:rFonts w:ascii="Times New Roman" w:hAnsi="Times New Roman" w:cs="Times New Roman"/>
          <w:b/>
          <w:sz w:val="28"/>
          <w:szCs w:val="28"/>
        </w:rPr>
        <w:t>UID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21MCA2</w:t>
      </w:r>
      <w:r w:rsidR="00100C2E">
        <w:rPr>
          <w:rFonts w:ascii="Times New Roman" w:hAnsi="Times New Roman" w:cs="Times New Roman"/>
          <w:b/>
          <w:sz w:val="28"/>
          <w:szCs w:val="28"/>
        </w:rPr>
        <w:t>806</w:t>
      </w:r>
    </w:p>
    <w:p w14:paraId="78F8A2A0" w14:textId="1627E76E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 xml:space="preserve">Branch: </w:t>
      </w:r>
      <w:r w:rsidR="00100C2E">
        <w:rPr>
          <w:rFonts w:ascii="Times New Roman" w:hAnsi="Times New Roman" w:cs="Times New Roman"/>
          <w:b/>
          <w:sz w:val="28"/>
          <w:szCs w:val="28"/>
        </w:rPr>
        <w:t>MCA</w:t>
      </w:r>
      <w:r w:rsidRPr="00C42D70">
        <w:rPr>
          <w:rFonts w:ascii="Times New Roman" w:hAnsi="Times New Roman" w:cs="Times New Roman"/>
          <w:b/>
          <w:sz w:val="28"/>
          <w:szCs w:val="28"/>
        </w:rPr>
        <w:tab/>
        <w:t xml:space="preserve">                                   </w:t>
      </w:r>
      <w:r w:rsidR="00F04B4A" w:rsidRPr="00C42D70">
        <w:rPr>
          <w:rFonts w:ascii="Times New Roman" w:hAnsi="Times New Roman" w:cs="Times New Roman"/>
          <w:b/>
          <w:sz w:val="28"/>
          <w:szCs w:val="28"/>
        </w:rPr>
        <w:tab/>
        <w:t xml:space="preserve"> </w:t>
      </w:r>
      <w:r w:rsidR="00F04B4A"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            Section/</w:t>
      </w:r>
      <w:r w:rsidR="00F04B4A" w:rsidRPr="00C42D70">
        <w:rPr>
          <w:rFonts w:ascii="Times New Roman" w:hAnsi="Times New Roman" w:cs="Times New Roman"/>
          <w:b/>
          <w:sz w:val="28"/>
          <w:szCs w:val="28"/>
        </w:rPr>
        <w:t>Group</w:t>
      </w:r>
      <w:r w:rsidR="00F04B4A">
        <w:rPr>
          <w:rFonts w:ascii="Times New Roman" w:hAnsi="Times New Roman" w:cs="Times New Roman"/>
          <w:b/>
          <w:sz w:val="28"/>
          <w:szCs w:val="28"/>
        </w:rPr>
        <w:t>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00C2E">
        <w:rPr>
          <w:rFonts w:ascii="Times New Roman" w:hAnsi="Times New Roman" w:cs="Times New Roman"/>
          <w:b/>
          <w:sz w:val="28"/>
          <w:szCs w:val="28"/>
        </w:rPr>
        <w:t>8</w:t>
      </w:r>
      <w:r w:rsidR="008C5B0D">
        <w:rPr>
          <w:rFonts w:ascii="Times New Roman" w:hAnsi="Times New Roman" w:cs="Times New Roman"/>
          <w:b/>
          <w:sz w:val="28"/>
          <w:szCs w:val="28"/>
        </w:rPr>
        <w:t>B</w:t>
      </w:r>
    </w:p>
    <w:p w14:paraId="7583CD22" w14:textId="5C793729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>Semester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10ADB">
        <w:rPr>
          <w:rFonts w:ascii="Times New Roman" w:hAnsi="Times New Roman" w:cs="Times New Roman"/>
          <w:b/>
          <w:sz w:val="28"/>
          <w:szCs w:val="28"/>
        </w:rPr>
        <w:t>2nd</w:t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  <w:t xml:space="preserve"> 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C42D70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640B11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E85809">
        <w:rPr>
          <w:rFonts w:ascii="Times New Roman" w:hAnsi="Times New Roman" w:cs="Times New Roman"/>
          <w:b/>
          <w:sz w:val="28"/>
          <w:szCs w:val="28"/>
          <w:lang w:val="en-IN"/>
        </w:rPr>
        <w:t>17</w:t>
      </w:r>
      <w:r w:rsidR="00640B11">
        <w:rPr>
          <w:rFonts w:ascii="Times New Roman" w:hAnsi="Times New Roman" w:cs="Times New Roman"/>
          <w:b/>
          <w:sz w:val="28"/>
          <w:szCs w:val="28"/>
          <w:lang w:val="en-IN"/>
        </w:rPr>
        <w:t>-0</w:t>
      </w:r>
      <w:r w:rsidR="00510ADB">
        <w:rPr>
          <w:rFonts w:ascii="Times New Roman" w:hAnsi="Times New Roman" w:cs="Times New Roman"/>
          <w:b/>
          <w:sz w:val="28"/>
          <w:szCs w:val="28"/>
          <w:lang w:val="en-IN"/>
        </w:rPr>
        <w:t>4</w:t>
      </w:r>
      <w:r w:rsidR="00640B11">
        <w:rPr>
          <w:rFonts w:ascii="Times New Roman" w:hAnsi="Times New Roman" w:cs="Times New Roman"/>
          <w:b/>
          <w:sz w:val="28"/>
          <w:szCs w:val="28"/>
          <w:lang w:val="en-IN"/>
        </w:rPr>
        <w:t>-202</w:t>
      </w:r>
      <w:r w:rsidR="00510ADB">
        <w:rPr>
          <w:rFonts w:ascii="Times New Roman" w:hAnsi="Times New Roman" w:cs="Times New Roman"/>
          <w:b/>
          <w:sz w:val="28"/>
          <w:szCs w:val="28"/>
          <w:lang w:val="en-IN"/>
        </w:rPr>
        <w:t>2</w:t>
      </w:r>
    </w:p>
    <w:p w14:paraId="5C6178AD" w14:textId="614B0C47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 xml:space="preserve">Subject </w:t>
      </w:r>
      <w:r w:rsidR="00640B11" w:rsidRPr="00C42D70">
        <w:rPr>
          <w:rFonts w:ascii="Times New Roman" w:hAnsi="Times New Roman" w:cs="Times New Roman"/>
          <w:b/>
          <w:sz w:val="28"/>
          <w:szCs w:val="28"/>
        </w:rPr>
        <w:t>Name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7B0340">
        <w:rPr>
          <w:rFonts w:ascii="Times New Roman" w:hAnsi="Times New Roman" w:cs="Times New Roman"/>
          <w:b/>
          <w:sz w:val="28"/>
          <w:szCs w:val="28"/>
        </w:rPr>
        <w:t>Computing Aptitude</w:t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    </w:t>
      </w:r>
      <w:r w:rsidR="007B0340">
        <w:rPr>
          <w:rFonts w:ascii="Times New Roman" w:hAnsi="Times New Roman" w:cs="Times New Roman"/>
          <w:b/>
          <w:sz w:val="28"/>
          <w:szCs w:val="28"/>
        </w:rPr>
        <w:t xml:space="preserve">                      </w:t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="00853ACE"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Pr="00C42D70">
        <w:rPr>
          <w:rFonts w:ascii="Times New Roman" w:hAnsi="Times New Roman" w:cs="Times New Roman"/>
          <w:b/>
          <w:sz w:val="28"/>
          <w:szCs w:val="28"/>
        </w:rPr>
        <w:t>Subject Code:</w:t>
      </w:r>
      <w:r w:rsidR="00F04B4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F04B4A" w:rsidRPr="00F04B4A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21CA</w:t>
      </w:r>
      <w:r w:rsidR="00853ACE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P</w:t>
      </w:r>
      <w:r w:rsidR="00F04B4A" w:rsidRPr="00F04B4A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-6</w:t>
      </w:r>
      <w:r w:rsidR="008C5B0D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5</w:t>
      </w:r>
      <w:r w:rsidR="007B0340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4</w:t>
      </w:r>
    </w:p>
    <w:p w14:paraId="42893789" w14:textId="77777777" w:rsidR="00855168" w:rsidRPr="00C42D70" w:rsidRDefault="00855168" w:rsidP="00CF57FA">
      <w:pPr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52469F3" w14:textId="14F6D8C7" w:rsidR="00897456" w:rsidRPr="008C5B0D" w:rsidRDefault="00CF57FA" w:rsidP="008C5B0D">
      <w:pPr>
        <w:pStyle w:val="ListParagraph"/>
        <w:numPr>
          <w:ilvl w:val="0"/>
          <w:numId w:val="1"/>
        </w:numPr>
        <w:spacing w:line="360" w:lineRule="auto"/>
        <w:outlineLvl w:val="0"/>
        <w:rPr>
          <w:rFonts w:ascii="Times New Roman" w:hAnsi="Times New Roman" w:cs="Times New Roman"/>
          <w:b/>
          <w:color w:val="808080" w:themeColor="background1" w:themeShade="80"/>
          <w:sz w:val="20"/>
          <w:szCs w:val="20"/>
          <w:lang w:val="en-IN"/>
        </w:rPr>
      </w:pPr>
      <w:r w:rsidRPr="00C42D70">
        <w:rPr>
          <w:rFonts w:ascii="Times New Roman" w:hAnsi="Times New Roman" w:cs="Times New Roman"/>
          <w:b/>
          <w:sz w:val="28"/>
          <w:szCs w:val="28"/>
          <w:lang w:val="en-IN"/>
        </w:rPr>
        <w:t>Aim</w:t>
      </w:r>
      <w:r w:rsidR="00F44E7D" w:rsidRPr="00C42D70">
        <w:rPr>
          <w:rFonts w:ascii="Times New Roman" w:hAnsi="Times New Roman" w:cs="Times New Roman"/>
          <w:b/>
          <w:sz w:val="28"/>
          <w:szCs w:val="28"/>
          <w:lang w:val="en-IN"/>
        </w:rPr>
        <w:t>/Overview of the practical</w:t>
      </w:r>
      <w:r w:rsidRPr="00C42D70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</w:p>
    <w:p w14:paraId="5651DEDA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b/>
          <w:bCs/>
          <w:color w:val="262626"/>
          <w:sz w:val="21"/>
          <w:szCs w:val="21"/>
        </w:rPr>
        <w:t>Experiment 3.2.1</w:t>
      </w:r>
    </w:p>
    <w:p w14:paraId="1DDF432A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You are given a linked list that contains N integers. You have performed the following reverse operation on the list:</w:t>
      </w:r>
    </w:p>
    <w:p w14:paraId="1920604D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• Select all the subparts of the list that contain only even integers. For example, if the list is {1,2,8,9,12,16}, then the selected subparts will be {2,8}, {12,16}.</w:t>
      </w:r>
    </w:p>
    <w:p w14:paraId="0A1B2CBD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• Reverse the selected subpart such as {8,2} and {16,12}.</w:t>
      </w:r>
    </w:p>
    <w:p w14:paraId="4F8FFC11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Now, you are required to retrieve the original list.</w:t>
      </w:r>
    </w:p>
    <w:p w14:paraId="61C5F4DC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Note: You should use the following definition of the linked list for this problem:</w:t>
      </w:r>
    </w:p>
    <w:p w14:paraId="024F9037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class Node {</w:t>
      </w:r>
    </w:p>
    <w:p w14:paraId="415C3DDC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Object data;</w:t>
      </w:r>
    </w:p>
    <w:p w14:paraId="0ABDFD64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Node next;</w:t>
      </w:r>
    </w:p>
    <w:p w14:paraId="35AE8EFD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}</w:t>
      </w:r>
    </w:p>
    <w:p w14:paraId="04B05974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nput format</w:t>
      </w:r>
    </w:p>
    <w:p w14:paraId="7C646CF0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• First line: N </w:t>
      </w:r>
    </w:p>
    <w:p w14:paraId="33B41D10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• Next line: N space-separated integers that denote elements of the reverse list</w:t>
      </w:r>
    </w:p>
    <w:p w14:paraId="1FCBBB9E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Output format</w:t>
      </w:r>
    </w:p>
    <w:p w14:paraId="65E956D7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rint the N elements of the original list.</w:t>
      </w:r>
    </w:p>
    <w:p w14:paraId="43B56A05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Constraints</w:t>
      </w:r>
    </w:p>
    <w:p w14:paraId="21B11B95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1≤N≤103</w:t>
      </w:r>
    </w:p>
    <w:p w14:paraId="227BEDD6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1≤Ai≤109</w:t>
      </w:r>
    </w:p>
    <w:p w14:paraId="075FE1E5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b/>
          <w:bCs/>
          <w:color w:val="262626"/>
          <w:sz w:val="21"/>
          <w:szCs w:val="21"/>
        </w:rPr>
        <w:t>Experiment 3.2.2</w:t>
      </w:r>
    </w:p>
    <w:p w14:paraId="0469B5AF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Your task is to construct a tower in N days by following these conditions:</w:t>
      </w:r>
    </w:p>
    <w:p w14:paraId="666BA37C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• Every day you are provided with one disk of distinct size.</w:t>
      </w:r>
    </w:p>
    <w:p w14:paraId="4A6BACA1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• The disk with larger sizes should be placed at the bottom of the tower.</w:t>
      </w:r>
    </w:p>
    <w:p w14:paraId="1FCA7B80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• The disk with smaller sizes should be placed at the top of the tower.</w:t>
      </w:r>
    </w:p>
    <w:p w14:paraId="35F09D44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The order in which tower must be constructed is as follows:</w:t>
      </w:r>
    </w:p>
    <w:p w14:paraId="6ACE0348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• You cannot put a new disk on the top of the tower until all the larger disks that are given to you get placed.</w:t>
      </w:r>
    </w:p>
    <w:p w14:paraId="7C60C93A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Print N lines denoting the disk sizes that can be put on the tower on the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th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 day.</w:t>
      </w:r>
    </w:p>
    <w:p w14:paraId="2814C1D0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nput format</w:t>
      </w:r>
    </w:p>
    <w:p w14:paraId="3F5C1943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lastRenderedPageBreak/>
        <w:t>• First line: N denoting the total number of disks that are given to you in the N subsequent days</w:t>
      </w:r>
    </w:p>
    <w:p w14:paraId="4B41EADE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• Second line: N integers in which the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th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 integers denote the size of the disks that are given to you on the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th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 day</w:t>
      </w:r>
    </w:p>
    <w:p w14:paraId="3ADC2416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Note: All the disk sizes are distinct integers in the range of 1 to N.</w:t>
      </w:r>
    </w:p>
    <w:p w14:paraId="2A6126E0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Output format</w:t>
      </w:r>
    </w:p>
    <w:p w14:paraId="6C1D32C5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Print N lines. In the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th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 line, print the size of disks that can be placed on the top of the tower in descending order of the disk sizes.</w:t>
      </w:r>
    </w:p>
    <w:p w14:paraId="37318FC6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If on the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th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 day no disks can be placed, then leave that line empty.</w:t>
      </w:r>
    </w:p>
    <w:p w14:paraId="03658177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Constraints</w:t>
      </w:r>
    </w:p>
    <w:p w14:paraId="6824603C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1≤N≤106</w:t>
      </w:r>
    </w:p>
    <w:p w14:paraId="568CCBDE" w14:textId="77777777" w:rsidR="00E85809" w:rsidRPr="00E85809" w:rsidRDefault="00E85809" w:rsidP="00E85809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1≤size of a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disk≤N</w:t>
      </w:r>
      <w:proofErr w:type="spellEnd"/>
    </w:p>
    <w:p w14:paraId="5770FD5F" w14:textId="24B4FFA7" w:rsidR="00B6382F" w:rsidRDefault="00B6382F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4EC070D9" w14:textId="1F0E18A8" w:rsidR="00B6382F" w:rsidRDefault="00B6382F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  <w:lang w:val="en-IN"/>
        </w:rPr>
        <w:t>Code:</w:t>
      </w:r>
    </w:p>
    <w:p w14:paraId="2FB020BE" w14:textId="77777777" w:rsidR="00CF6642" w:rsidRDefault="00CF6642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4C849B09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#include&lt;stdio.h&gt;</w:t>
      </w:r>
    </w:p>
    <w:p w14:paraId="163C9272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#include&lt;stdlib.h&gt;</w:t>
      </w:r>
    </w:p>
    <w:p w14:paraId="2CCAE1A7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typedef struct node {</w:t>
      </w:r>
    </w:p>
    <w:p w14:paraId="7E3F8D05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int data;</w:t>
      </w:r>
    </w:p>
    <w:p w14:paraId="6711F259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struct node *next;</w:t>
      </w:r>
    </w:p>
    <w:p w14:paraId="368B3226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} n;</w:t>
      </w:r>
    </w:p>
    <w:p w14:paraId="150FB246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n*start = NULL;</w:t>
      </w:r>
    </w:p>
    <w:p w14:paraId="1636F270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n*head = NULL;</w:t>
      </w:r>
    </w:p>
    <w:p w14:paraId="54FF5F58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nt count=0;</w:t>
      </w:r>
    </w:p>
    <w:p w14:paraId="63F996B2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int </w:t>
      </w:r>
      <w:proofErr w:type="spellStart"/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nt,k</w:t>
      </w:r>
      <w:proofErr w:type="spellEnd"/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; </w:t>
      </w:r>
    </w:p>
    <w:p w14:paraId="791721CC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void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create_</w:t>
      </w:r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node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nt x) {</w:t>
      </w:r>
    </w:p>
    <w:p w14:paraId="077887F9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n*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 = (n</w:t>
      </w:r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*)malloc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sizeof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n));</w:t>
      </w:r>
    </w:p>
    <w:p w14:paraId="36050E7C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if(count==0) {</w:t>
      </w:r>
    </w:p>
    <w:p w14:paraId="7B097945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-&gt;data = x;</w:t>
      </w:r>
    </w:p>
    <w:p w14:paraId="357E3E2F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-&gt;next = start;</w:t>
      </w:r>
    </w:p>
    <w:p w14:paraId="47245D20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    start =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;</w:t>
      </w:r>
    </w:p>
    <w:p w14:paraId="59157C79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    head =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;</w:t>
      </w:r>
    </w:p>
    <w:p w14:paraId="285524B8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lastRenderedPageBreak/>
        <w:t>    count++;</w:t>
      </w:r>
    </w:p>
    <w:p w14:paraId="656E7CDC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}</w:t>
      </w:r>
    </w:p>
    <w:p w14:paraId="5AB8F1D7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else {</w:t>
      </w:r>
    </w:p>
    <w:p w14:paraId="0422B0DB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-&gt;data = x;</w:t>
      </w:r>
    </w:p>
    <w:p w14:paraId="41E77CAD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-&gt;next = NULL;</w:t>
      </w:r>
    </w:p>
    <w:p w14:paraId="68A6DEBF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    head-&gt;next =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;</w:t>
      </w:r>
    </w:p>
    <w:p w14:paraId="64BC46C9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    head =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;</w:t>
      </w:r>
    </w:p>
    <w:p w14:paraId="25F48176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}</w:t>
      </w:r>
    </w:p>
    <w:p w14:paraId="301749AF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}</w:t>
      </w:r>
    </w:p>
    <w:p w14:paraId="087292CC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void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display_list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n*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) {</w:t>
      </w:r>
    </w:p>
    <w:p w14:paraId="2E7655E1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</w:t>
      </w:r>
    </w:p>
    <w:p w14:paraId="0CC9744E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if(</w:t>
      </w:r>
      <w:proofErr w:type="spellStart"/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!=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NULL){</w:t>
      </w:r>
    </w:p>
    <w:p w14:paraId="277F8677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if(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-&gt;data % 2 == </w:t>
      </w:r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0){</w:t>
      </w:r>
      <w:proofErr w:type="gramEnd"/>
    </w:p>
    <w:p w14:paraId="62564A8F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n*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n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 =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; </w:t>
      </w:r>
    </w:p>
    <w:p w14:paraId="23774D28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start = start-&gt;next; </w:t>
      </w:r>
    </w:p>
    <w:p w14:paraId="32D7BF04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=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-&gt;next;</w:t>
      </w:r>
    </w:p>
    <w:p w14:paraId="19C7BADF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display_list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);</w:t>
      </w:r>
    </w:p>
    <w:p w14:paraId="1E58BC41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</w:t>
      </w:r>
      <w:proofErr w:type="spellStart"/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rintf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"%d ",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npt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-&gt;data);</w:t>
      </w:r>
    </w:p>
    <w:p w14:paraId="4D3AC8C7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}</w:t>
      </w:r>
    </w:p>
    <w:p w14:paraId="633558DA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}</w:t>
      </w:r>
    </w:p>
    <w:p w14:paraId="109E85E1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}</w:t>
      </w:r>
    </w:p>
    <w:p w14:paraId="2C82C4AF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 int </w:t>
      </w:r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main(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)</w:t>
      </w:r>
    </w:p>
    <w:p w14:paraId="2FC02D0A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{</w:t>
      </w:r>
    </w:p>
    <w:p w14:paraId="7A8CACB3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scanf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"%d</w:t>
      </w:r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",&amp;</w:t>
      </w:r>
      <w:proofErr w:type="spellStart"/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nt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);</w:t>
      </w:r>
    </w:p>
    <w:p w14:paraId="01CA4797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  int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ele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; </w:t>
      </w:r>
    </w:p>
    <w:p w14:paraId="4829295F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lastRenderedPageBreak/>
        <w:t>  </w:t>
      </w:r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for(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int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=0;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&lt;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nt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;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++){</w:t>
      </w:r>
    </w:p>
    <w:p w14:paraId="6E250039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scanf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"%d</w:t>
      </w:r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",&amp;</w:t>
      </w:r>
      <w:proofErr w:type="spellStart"/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ele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);</w:t>
      </w:r>
    </w:p>
    <w:p w14:paraId="1C866BF7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create_node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ele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);</w:t>
      </w:r>
    </w:p>
    <w:p w14:paraId="6BE8B3E0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}</w:t>
      </w:r>
    </w:p>
    <w:p w14:paraId="59498DB6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while(</w:t>
      </w:r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start!=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NULL){</w:t>
      </w:r>
    </w:p>
    <w:p w14:paraId="75CE6A56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if(start-&gt;data % 2 == 0)</w:t>
      </w:r>
    </w:p>
    <w:p w14:paraId="0AD262AD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  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display_list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start);</w:t>
      </w:r>
    </w:p>
    <w:p w14:paraId="44203D05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</w:t>
      </w:r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else{</w:t>
      </w:r>
      <w:proofErr w:type="gramEnd"/>
    </w:p>
    <w:p w14:paraId="23D1CF2C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</w:t>
      </w:r>
      <w:proofErr w:type="spellStart"/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rintf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"%d ",start-&gt;data);</w:t>
      </w:r>
    </w:p>
    <w:p w14:paraId="4305831B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start = start-&gt;next; </w:t>
      </w:r>
    </w:p>
    <w:p w14:paraId="45837E85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}</w:t>
      </w:r>
    </w:p>
    <w:p w14:paraId="60999ABE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}</w:t>
      </w:r>
    </w:p>
    <w:p w14:paraId="7FD25079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return 0;</w:t>
      </w:r>
    </w:p>
    <w:p w14:paraId="42662FE9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}</w:t>
      </w:r>
    </w:p>
    <w:p w14:paraId="6548E485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</w:t>
      </w:r>
      <w:r w:rsidRPr="00E85809">
        <w:rPr>
          <w:rFonts w:ascii="Helvetica" w:eastAsia="Times New Roman" w:hAnsi="Helvetica" w:cs="Helvetica"/>
          <w:b/>
          <w:bCs/>
          <w:color w:val="262626"/>
          <w:sz w:val="21"/>
          <w:szCs w:val="21"/>
        </w:rPr>
        <w:t>Experiment 3.2.2</w:t>
      </w:r>
    </w:p>
    <w:p w14:paraId="3873AB38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/*#include&lt;stdio.h&gt;</w:t>
      </w:r>
    </w:p>
    <w:p w14:paraId="487C4235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#include&lt;malloc.h&gt;</w:t>
      </w:r>
    </w:p>
    <w:p w14:paraId="6204D44D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</w:t>
      </w:r>
    </w:p>
    <w:p w14:paraId="6E518123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</w:t>
      </w:r>
    </w:p>
    <w:p w14:paraId="47D3FC86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void </w:t>
      </w:r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Solve(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nt *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ar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, int size) {</w:t>
      </w:r>
    </w:p>
    <w:p w14:paraId="2A8B6E3B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/*</w:t>
      </w:r>
    </w:p>
    <w:p w14:paraId="13EB1A3C" w14:textId="327A2CCC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</w:t>
      </w:r>
    </w:p>
    <w:p w14:paraId="3D5A26F2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*/</w:t>
      </w:r>
    </w:p>
    <w:p w14:paraId="4694DFC4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/*}</w:t>
      </w:r>
    </w:p>
    <w:p w14:paraId="5859317A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</w:t>
      </w:r>
    </w:p>
    <w:p w14:paraId="70CBF5E6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lastRenderedPageBreak/>
        <w:t> </w:t>
      </w:r>
    </w:p>
    <w:p w14:paraId="5BA57DED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nt main(void) {</w:t>
      </w:r>
    </w:p>
    <w:p w14:paraId="76DCD339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int N;</w:t>
      </w:r>
    </w:p>
    <w:p w14:paraId="10A021A7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</w:t>
      </w:r>
      <w:proofErr w:type="spellStart"/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scanf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"%d", &amp;N);</w:t>
      </w:r>
    </w:p>
    <w:p w14:paraId="6A37C587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int *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ar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 = (int *) malloc(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sizeof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int) * N);</w:t>
      </w:r>
    </w:p>
    <w:p w14:paraId="78A1BF48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  for (int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_ar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 = 0;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_ar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 &lt; N;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_ar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++) {</w:t>
      </w:r>
    </w:p>
    <w:p w14:paraId="703414EE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  </w:t>
      </w:r>
      <w:proofErr w:type="spellStart"/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scanf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"%d", &amp;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ar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[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_ar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]);</w:t>
      </w:r>
    </w:p>
    <w:p w14:paraId="1913DE55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}</w:t>
      </w:r>
    </w:p>
    <w:p w14:paraId="2A451DB3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 </w:t>
      </w:r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Solve(</w:t>
      </w:r>
      <w:proofErr w:type="spellStart"/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arr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, N);</w:t>
      </w:r>
    </w:p>
    <w:p w14:paraId="3891260F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}</w:t>
      </w:r>
    </w:p>
    <w:p w14:paraId="336DD29C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Disk Tower problem in C language</w:t>
      </w:r>
    </w:p>
    <w:p w14:paraId="17357740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1 year ago</w:t>
      </w:r>
    </w:p>
    <w:p w14:paraId="792C9E26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1*/</w:t>
      </w:r>
    </w:p>
    <w:p w14:paraId="3FBC1815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#include&lt;stdio.h&gt;</w:t>
      </w:r>
    </w:p>
    <w:p w14:paraId="2DF4B645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 </w:t>
      </w:r>
    </w:p>
    <w:p w14:paraId="20014A56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int </w:t>
      </w:r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main(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)</w:t>
      </w:r>
    </w:p>
    <w:p w14:paraId="6C8D93D7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{</w:t>
      </w:r>
    </w:p>
    <w:p w14:paraId="0E6D8DB4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int disk, </w:t>
      </w:r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temp[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100001] = {0};</w:t>
      </w:r>
    </w:p>
    <w:p w14:paraId="1BE1E9C4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proofErr w:type="spellStart"/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scanf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"%d", &amp;disk);</w:t>
      </w:r>
    </w:p>
    <w:p w14:paraId="44D1C098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nt min = disk, size = disk;</w:t>
      </w:r>
    </w:p>
    <w:p w14:paraId="3DD6707E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nt q;</w:t>
      </w:r>
    </w:p>
    <w:p w14:paraId="66A6737A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for (int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 = 0;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 xml:space="preserve"> &lt; disk; </w:t>
      </w: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i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++)</w:t>
      </w:r>
    </w:p>
    <w:p w14:paraId="1AA90A21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{</w:t>
      </w:r>
    </w:p>
    <w:p w14:paraId="61F662A9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proofErr w:type="spellStart"/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scanf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"%d", &amp;q);</w:t>
      </w:r>
    </w:p>
    <w:p w14:paraId="4433E2F5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temp[q] = q;</w:t>
      </w:r>
    </w:p>
    <w:p w14:paraId="1596AA9F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lastRenderedPageBreak/>
        <w:t>if(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q == min)</w:t>
      </w:r>
    </w:p>
    <w:p w14:paraId="501C5287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{</w:t>
      </w:r>
    </w:p>
    <w:p w14:paraId="6996EACB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while(temp[size])</w:t>
      </w:r>
    </w:p>
    <w:p w14:paraId="5DBA6136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{</w:t>
      </w:r>
    </w:p>
    <w:p w14:paraId="52302AEF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proofErr w:type="spellStart"/>
      <w:proofErr w:type="gram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rintf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</w:t>
      </w:r>
      <w:proofErr w:type="gram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"%d ", size);</w:t>
      </w:r>
    </w:p>
    <w:p w14:paraId="1CEBF642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size--;</w:t>
      </w:r>
    </w:p>
    <w:p w14:paraId="2352F6E1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}</w:t>
      </w:r>
    </w:p>
    <w:p w14:paraId="40D5D25B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min = size;</w:t>
      </w:r>
    </w:p>
    <w:p w14:paraId="65F3C4DF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proofErr w:type="spellStart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printf</w:t>
      </w:r>
      <w:proofErr w:type="spellEnd"/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("\n");</w:t>
      </w:r>
    </w:p>
    <w:p w14:paraId="53D49AB8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}</w:t>
      </w:r>
    </w:p>
    <w:p w14:paraId="1E405A6A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}</w:t>
      </w:r>
    </w:p>
    <w:p w14:paraId="25D9589F" w14:textId="77777777" w:rsidR="00E85809" w:rsidRPr="00E85809" w:rsidRDefault="00E85809" w:rsidP="00E8580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62626"/>
          <w:sz w:val="21"/>
          <w:szCs w:val="21"/>
        </w:rPr>
      </w:pPr>
      <w:r w:rsidRPr="00E85809">
        <w:rPr>
          <w:rFonts w:ascii="Helvetica" w:eastAsia="Times New Roman" w:hAnsi="Helvetica" w:cs="Helvetica"/>
          <w:color w:val="262626"/>
          <w:sz w:val="21"/>
          <w:szCs w:val="21"/>
        </w:rPr>
        <w:t>}</w:t>
      </w:r>
    </w:p>
    <w:p w14:paraId="427694DA" w14:textId="77777777" w:rsidR="00044A25" w:rsidRDefault="00044A25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44A72148" w14:textId="2980EE9A" w:rsidR="00B6382F" w:rsidRDefault="0013745A" w:rsidP="00B6382F">
      <w:pPr>
        <w:pStyle w:val="ListParagrap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3745A">
        <w:rPr>
          <w:rFonts w:ascii="Times New Roman" w:hAnsi="Times New Roman" w:cs="Times New Roman"/>
          <w:b/>
          <w:sz w:val="28"/>
          <w:szCs w:val="28"/>
          <w:lang w:val="en-IN"/>
        </w:rPr>
        <w:t>Output: -</w:t>
      </w:r>
    </w:p>
    <w:p w14:paraId="524E50E7" w14:textId="382A15AA" w:rsidR="009C6713" w:rsidRDefault="009C6713" w:rsidP="00B6382F">
      <w:pPr>
        <w:pStyle w:val="ListParagraph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3.2.1</w:t>
      </w:r>
    </w:p>
    <w:p w14:paraId="3150FD14" w14:textId="418DEFF4" w:rsidR="00B6382F" w:rsidRDefault="009C6713" w:rsidP="00B6382F">
      <w:pPr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2020D5CD" wp14:editId="468A1E66">
            <wp:extent cx="1150164" cy="28041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56063" cy="2818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D6F64" w14:textId="77777777" w:rsidR="009C6713" w:rsidRDefault="009C6713" w:rsidP="00B6382F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319F4543" w14:textId="77777777" w:rsidR="009C6713" w:rsidRDefault="009C6713" w:rsidP="00B6382F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D3B2B45" w14:textId="79E71861" w:rsidR="009C6713" w:rsidRDefault="009C6713" w:rsidP="00B6382F">
      <w:pPr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3.2.2</w:t>
      </w:r>
    </w:p>
    <w:p w14:paraId="6762EC7E" w14:textId="7BAE2A44" w:rsidR="009C6713" w:rsidRPr="00B6382F" w:rsidRDefault="009C6713" w:rsidP="00B6382F">
      <w:pPr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6398753A" wp14:editId="6AD61C17">
            <wp:extent cx="990600" cy="4391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69107" w14:textId="77777777" w:rsidR="00B6382F" w:rsidRDefault="00B6382F" w:rsidP="00B6382F">
      <w:pPr>
        <w:pStyle w:val="ListParagraph"/>
        <w:rPr>
          <w:rFonts w:ascii="Times New Roman" w:hAnsi="Times New Roman" w:cs="Times New Roman"/>
          <w:b/>
          <w:sz w:val="28"/>
          <w:szCs w:val="28"/>
          <w:lang w:val="en-IN"/>
        </w:rPr>
      </w:pPr>
    </w:p>
    <w:sectPr w:rsidR="00B6382F" w:rsidSect="00E92E27">
      <w:headerReference w:type="even" r:id="rId10"/>
      <w:headerReference w:type="default" r:id="rId11"/>
      <w:footerReference w:type="even" r:id="rId12"/>
      <w:footerReference w:type="default" r:id="rId13"/>
      <w:pgSz w:w="12240" w:h="15840"/>
      <w:pgMar w:top="720" w:right="720" w:bottom="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97550" w14:textId="77777777" w:rsidR="00F25143" w:rsidRDefault="00F25143" w:rsidP="00A06073">
      <w:pPr>
        <w:spacing w:after="0" w:line="240" w:lineRule="auto"/>
      </w:pPr>
      <w:r>
        <w:separator/>
      </w:r>
    </w:p>
  </w:endnote>
  <w:endnote w:type="continuationSeparator" w:id="0">
    <w:p w14:paraId="6AA16A34" w14:textId="77777777" w:rsidR="00F25143" w:rsidRDefault="00F25143" w:rsidP="00A06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3C2D0" w14:textId="77777777" w:rsidR="0073416B" w:rsidRDefault="00CF57FA">
    <w:pPr>
      <w:pStyle w:val="Footer"/>
    </w:pPr>
    <w:r>
      <w:rPr>
        <w:noProof/>
        <w:lang w:val="en-IN" w:eastAsia="en-IN"/>
      </w:rPr>
      <w:drawing>
        <wp:inline distT="0" distB="0" distL="0" distR="0" wp14:anchorId="4532DF41" wp14:editId="4BAB95BB">
          <wp:extent cx="6854825" cy="782955"/>
          <wp:effectExtent l="0" t="0" r="0" b="0"/>
          <wp:docPr id="2" name="Picture 2" descr="Footer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C2B64" w14:textId="36FC4900" w:rsidR="0073416B" w:rsidRDefault="0013745A" w:rsidP="0017278C">
    <w:pPr>
      <w:pStyle w:val="Footer"/>
      <w:ind w:left="-737"/>
    </w:pPr>
    <w:r>
      <w:rPr>
        <w:noProof/>
      </w:rPr>
      <mc:AlternateContent>
        <mc:Choice Requires="wps">
          <w:drawing>
            <wp:anchor distT="182880" distB="182880" distL="114300" distR="114300" simplePos="0" relativeHeight="251659264" behindDoc="0" locked="0" layoutInCell="1" allowOverlap="0" wp14:anchorId="078963A3" wp14:editId="3CC0278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4100</wp14:pctPosVOffset>
                  </wp:positionV>
                </mc:Choice>
                <mc:Fallback>
                  <wp:positionV relativeFrom="page">
                    <wp:posOffset>9464675</wp:posOffset>
                  </wp:positionV>
                </mc:Fallback>
              </mc:AlternateContent>
              <wp:extent cx="5943600" cy="393192"/>
              <wp:effectExtent l="0" t="0" r="0" b="6985"/>
              <wp:wrapTopAndBottom/>
              <wp:docPr id="13" name="Text Box 13" descr="Color-block footer displaying page 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43600" cy="39319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Footer content"/>
                          </w:tblPr>
                          <w:tblGrid>
                            <w:gridCol w:w="188"/>
                            <w:gridCol w:w="8709"/>
                            <w:gridCol w:w="468"/>
                          </w:tblGrid>
                          <w:tr w:rsidR="0013745A" w14:paraId="6E34409B" w14:textId="77777777">
                            <w:trPr>
                              <w:trHeight w:hRule="exact" w:val="360"/>
                            </w:trPr>
                            <w:tc>
                              <w:tcPr>
                                <w:tcW w:w="100" w:type="pct"/>
                                <w:shd w:val="clear" w:color="auto" w:fill="4F81BD" w:themeFill="accent1"/>
                                <w:vAlign w:val="center"/>
                              </w:tcPr>
                              <w:p w14:paraId="4C4F6C35" w14:textId="77777777" w:rsidR="0013745A" w:rsidRDefault="0013745A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4650" w:type="pct"/>
                                <w:shd w:val="clear" w:color="auto" w:fill="31849B" w:themeFill="accent5" w:themeFillShade="BF"/>
                                <w:vAlign w:val="center"/>
                              </w:tcPr>
                              <w:p w14:paraId="1DF7072C" w14:textId="77777777" w:rsidR="0013745A" w:rsidRDefault="0013745A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ind w:left="144" w:right="144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50" w:type="pct"/>
                                <w:shd w:val="clear" w:color="auto" w:fill="4F81BD" w:themeFill="accent1"/>
                                <w:vAlign w:val="center"/>
                              </w:tcPr>
                              <w:p w14:paraId="28DAD543" w14:textId="77777777" w:rsidR="0013745A" w:rsidRDefault="0013745A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FFFFFF" w:themeColor="background1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</w:tbl>
                        <w:p w14:paraId="659F6F45" w14:textId="77777777" w:rsidR="0013745A" w:rsidRDefault="0013745A">
                          <w:pPr>
                            <w:pStyle w:val="NoSpacing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8963A3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alt="Color-block footer displaying page number" style="position:absolute;left:0;text-align:left;margin-left:0;margin-top:0;width:468pt;height:30.95pt;z-index:251659264;visibility:visible;mso-wrap-style:square;mso-width-percent:1000;mso-height-percent:0;mso-top-percent:941;mso-wrap-distance-left:9pt;mso-wrap-distance-top:14.4pt;mso-wrap-distance-right:9pt;mso-wrap-distance-bottom:14.4pt;mso-position-horizontal:center;mso-position-horizontal-relative:page;mso-position-vertical-relative:page;mso-width-percent:1000;mso-height-percent:0;mso-top-percent:941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" o:allowoverlap="f" filled="f" stroked="f" strokeweight=".5pt">
              <v:textbox inset="0,0,0,0">
                <w:txbxContent>
                  <w:tbl>
                    <w:tblPr>
                      <w:tblW w:w="5000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Footer content"/>
                    </w:tblPr>
                    <w:tblGrid>
                      <w:gridCol w:w="188"/>
                      <w:gridCol w:w="8709"/>
                      <w:gridCol w:w="468"/>
                    </w:tblGrid>
                    <w:tr w:rsidR="0013745A" w14:paraId="6E34409B" w14:textId="77777777">
                      <w:trPr>
                        <w:trHeight w:hRule="exact" w:val="360"/>
                      </w:trPr>
                      <w:tc>
                        <w:tcPr>
                          <w:tcW w:w="100" w:type="pct"/>
                          <w:shd w:val="clear" w:color="auto" w:fill="4F81BD" w:themeFill="accent1"/>
                          <w:vAlign w:val="center"/>
                        </w:tcPr>
                        <w:p w14:paraId="4C4F6C35" w14:textId="77777777" w:rsidR="0013745A" w:rsidRDefault="0013745A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4650" w:type="pct"/>
                          <w:shd w:val="clear" w:color="auto" w:fill="31849B" w:themeFill="accent5" w:themeFillShade="BF"/>
                          <w:vAlign w:val="center"/>
                        </w:tcPr>
                        <w:p w14:paraId="1DF7072C" w14:textId="77777777" w:rsidR="0013745A" w:rsidRDefault="0013745A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ind w:left="144" w:right="144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250" w:type="pct"/>
                          <w:shd w:val="clear" w:color="auto" w:fill="4F81BD" w:themeFill="accent1"/>
                          <w:vAlign w:val="center"/>
                        </w:tcPr>
                        <w:p w14:paraId="28DAD543" w14:textId="77777777" w:rsidR="0013745A" w:rsidRDefault="0013745A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c>
                    </w:tr>
                  </w:tbl>
                  <w:p w14:paraId="659F6F45" w14:textId="77777777" w:rsidR="0013745A" w:rsidRDefault="0013745A">
                    <w:pPr>
                      <w:pStyle w:val="NoSpacing"/>
                    </w:pPr>
                  </w:p>
                </w:txbxContent>
              </v:textbox>
              <w10:wrap type="topAndBottom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57F84" w14:textId="77777777" w:rsidR="00F25143" w:rsidRDefault="00F25143" w:rsidP="00A06073">
      <w:pPr>
        <w:spacing w:after="0" w:line="240" w:lineRule="auto"/>
      </w:pPr>
      <w:r>
        <w:separator/>
      </w:r>
    </w:p>
  </w:footnote>
  <w:footnote w:type="continuationSeparator" w:id="0">
    <w:p w14:paraId="333C80FF" w14:textId="77777777" w:rsidR="00F25143" w:rsidRDefault="00F25143" w:rsidP="00A060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91BE4" w14:textId="77777777" w:rsidR="009D3A1F" w:rsidRDefault="00CF57FA">
    <w:pPr>
      <w:pStyle w:val="Header"/>
    </w:pPr>
    <w:r>
      <w:rPr>
        <w:noProof/>
        <w:lang w:val="en-IN" w:eastAsia="en-IN"/>
      </w:rPr>
      <w:drawing>
        <wp:inline distT="0" distB="0" distL="0" distR="0" wp14:anchorId="44341982" wp14:editId="1DC37A7A">
          <wp:extent cx="6854825" cy="1157605"/>
          <wp:effectExtent l="0" t="0" r="0" b="0"/>
          <wp:docPr id="1" name="Picture 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1157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90552" w14:textId="034DC1DE" w:rsidR="00A06073" w:rsidRDefault="00215840" w:rsidP="00E15DC7">
    <w:pPr>
      <w:pStyle w:val="Header"/>
      <w:spacing w:before="100" w:beforeAutospacing="1"/>
    </w:pPr>
    <w:r>
      <w:rPr>
        <w:noProof/>
      </w:rPr>
      <w:drawing>
        <wp:inline distT="0" distB="0" distL="0" distR="0" wp14:anchorId="591318F2" wp14:editId="517EA687">
          <wp:extent cx="6858000" cy="873760"/>
          <wp:effectExtent l="0" t="0" r="0" b="2540"/>
          <wp:docPr id="4" name="Picture 4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Background patter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873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4pt;height:11.4pt" o:bullet="t">
        <v:imagedata r:id="rId1" o:title="mso58C1"/>
      </v:shape>
    </w:pict>
  </w:numPicBullet>
  <w:abstractNum w:abstractNumId="0" w15:restartNumberingAfterBreak="0">
    <w:nsid w:val="02B57B92"/>
    <w:multiLevelType w:val="hybridMultilevel"/>
    <w:tmpl w:val="2BFA80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00C32"/>
    <w:multiLevelType w:val="hybridMultilevel"/>
    <w:tmpl w:val="0694DD8E"/>
    <w:lvl w:ilvl="0" w:tplc="22BE53E0">
      <w:start w:val="1"/>
      <w:numFmt w:val="decimal"/>
      <w:lvlText w:val="%1."/>
      <w:lvlJc w:val="left"/>
      <w:pPr>
        <w:ind w:left="1211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2144182"/>
    <w:multiLevelType w:val="hybridMultilevel"/>
    <w:tmpl w:val="D7EC19E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AF1003"/>
    <w:multiLevelType w:val="hybridMultilevel"/>
    <w:tmpl w:val="0C1E42B0"/>
    <w:lvl w:ilvl="0" w:tplc="B7EEA484">
      <w:start w:val="1"/>
      <w:numFmt w:val="decimal"/>
      <w:lvlText w:val="%1)"/>
      <w:lvlJc w:val="left"/>
      <w:pPr>
        <w:ind w:left="720" w:hanging="360"/>
      </w:pPr>
      <w:rPr>
        <w:rFonts w:ascii="Helvetica" w:hAnsi="Helvetica" w:cs="Helvetica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8F2D83"/>
    <w:multiLevelType w:val="hybridMultilevel"/>
    <w:tmpl w:val="66AC6170"/>
    <w:lvl w:ilvl="0" w:tplc="3CCCEC74">
      <w:start w:val="1"/>
      <w:numFmt w:val="decimal"/>
      <w:lvlText w:val="%1."/>
      <w:lvlJc w:val="left"/>
      <w:pPr>
        <w:ind w:left="1004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29548F"/>
    <w:multiLevelType w:val="hybridMultilevel"/>
    <w:tmpl w:val="FE1AD8A2"/>
    <w:lvl w:ilvl="0" w:tplc="3CCCEC74">
      <w:start w:val="1"/>
      <w:numFmt w:val="decimal"/>
      <w:lvlText w:val="%1."/>
      <w:lvlJc w:val="left"/>
      <w:pPr>
        <w:ind w:left="1004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52460E73"/>
    <w:multiLevelType w:val="hybridMultilevel"/>
    <w:tmpl w:val="12165BE2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497705F"/>
    <w:multiLevelType w:val="hybridMultilevel"/>
    <w:tmpl w:val="BBF8C0BC"/>
    <w:lvl w:ilvl="0" w:tplc="5AAE1B5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B4DFA"/>
    <w:multiLevelType w:val="hybridMultilevel"/>
    <w:tmpl w:val="45D8C2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945FE6"/>
    <w:multiLevelType w:val="multilevel"/>
    <w:tmpl w:val="A4DC2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E020924"/>
    <w:multiLevelType w:val="hybridMultilevel"/>
    <w:tmpl w:val="BBD6A7E6"/>
    <w:lvl w:ilvl="0" w:tplc="22BE53E0">
      <w:start w:val="1"/>
      <w:numFmt w:val="decimal"/>
      <w:lvlText w:val="%1."/>
      <w:lvlJc w:val="left"/>
      <w:pPr>
        <w:ind w:left="1211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E37B78"/>
    <w:multiLevelType w:val="hybridMultilevel"/>
    <w:tmpl w:val="641C03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A969F7"/>
    <w:multiLevelType w:val="hybridMultilevel"/>
    <w:tmpl w:val="013E1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3736301">
    <w:abstractNumId w:val="7"/>
  </w:num>
  <w:num w:numId="2" w16cid:durableId="950363091">
    <w:abstractNumId w:val="9"/>
  </w:num>
  <w:num w:numId="3" w16cid:durableId="42605929">
    <w:abstractNumId w:val="12"/>
  </w:num>
  <w:num w:numId="4" w16cid:durableId="1714109266">
    <w:abstractNumId w:val="5"/>
  </w:num>
  <w:num w:numId="5" w16cid:durableId="519857862">
    <w:abstractNumId w:val="4"/>
  </w:num>
  <w:num w:numId="6" w16cid:durableId="2026444103">
    <w:abstractNumId w:val="1"/>
  </w:num>
  <w:num w:numId="7" w16cid:durableId="1855025648">
    <w:abstractNumId w:val="11"/>
  </w:num>
  <w:num w:numId="8" w16cid:durableId="956643212">
    <w:abstractNumId w:val="10"/>
  </w:num>
  <w:num w:numId="9" w16cid:durableId="230122775">
    <w:abstractNumId w:val="3"/>
  </w:num>
  <w:num w:numId="10" w16cid:durableId="2047555580">
    <w:abstractNumId w:val="0"/>
  </w:num>
  <w:num w:numId="11" w16cid:durableId="670178055">
    <w:abstractNumId w:val="2"/>
  </w:num>
  <w:num w:numId="12" w16cid:durableId="1487238153">
    <w:abstractNumId w:val="8"/>
  </w:num>
  <w:num w:numId="13" w16cid:durableId="26373256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Njc1MTQwM7E0MDRT0lEKTi0uzszPAykwqwUAkrp3GCwAAAA="/>
  </w:docVars>
  <w:rsids>
    <w:rsidRoot w:val="00A06073"/>
    <w:rsid w:val="0003014A"/>
    <w:rsid w:val="00044A25"/>
    <w:rsid w:val="00065603"/>
    <w:rsid w:val="000827C3"/>
    <w:rsid w:val="00091806"/>
    <w:rsid w:val="0009631C"/>
    <w:rsid w:val="000A0ADE"/>
    <w:rsid w:val="000A585F"/>
    <w:rsid w:val="000B03E5"/>
    <w:rsid w:val="000D0AD3"/>
    <w:rsid w:val="000D24A9"/>
    <w:rsid w:val="00100C2E"/>
    <w:rsid w:val="001055EA"/>
    <w:rsid w:val="00127D12"/>
    <w:rsid w:val="00133089"/>
    <w:rsid w:val="0013745A"/>
    <w:rsid w:val="0014363B"/>
    <w:rsid w:val="001532CD"/>
    <w:rsid w:val="00155D7F"/>
    <w:rsid w:val="0017278C"/>
    <w:rsid w:val="001841F6"/>
    <w:rsid w:val="001D2DE2"/>
    <w:rsid w:val="00215840"/>
    <w:rsid w:val="00223EDA"/>
    <w:rsid w:val="00225DF4"/>
    <w:rsid w:val="002268BE"/>
    <w:rsid w:val="00271688"/>
    <w:rsid w:val="00285C41"/>
    <w:rsid w:val="002D7DE8"/>
    <w:rsid w:val="002F6D4F"/>
    <w:rsid w:val="0030701E"/>
    <w:rsid w:val="003263F5"/>
    <w:rsid w:val="00333A32"/>
    <w:rsid w:val="003B67AF"/>
    <w:rsid w:val="00455BED"/>
    <w:rsid w:val="00463B38"/>
    <w:rsid w:val="00510ADB"/>
    <w:rsid w:val="00560C0D"/>
    <w:rsid w:val="005B6CE6"/>
    <w:rsid w:val="005E4177"/>
    <w:rsid w:val="005F57C1"/>
    <w:rsid w:val="0060357E"/>
    <w:rsid w:val="0061733D"/>
    <w:rsid w:val="00640B11"/>
    <w:rsid w:val="00667A09"/>
    <w:rsid w:val="00681F92"/>
    <w:rsid w:val="0073416B"/>
    <w:rsid w:val="00744295"/>
    <w:rsid w:val="0076298B"/>
    <w:rsid w:val="0079409A"/>
    <w:rsid w:val="007B0340"/>
    <w:rsid w:val="00805973"/>
    <w:rsid w:val="00835394"/>
    <w:rsid w:val="00853ACE"/>
    <w:rsid w:val="00855168"/>
    <w:rsid w:val="00857A9D"/>
    <w:rsid w:val="00877911"/>
    <w:rsid w:val="00897456"/>
    <w:rsid w:val="008C00FE"/>
    <w:rsid w:val="008C5B0D"/>
    <w:rsid w:val="00903CC0"/>
    <w:rsid w:val="00937C34"/>
    <w:rsid w:val="00946D95"/>
    <w:rsid w:val="00947C47"/>
    <w:rsid w:val="0096191B"/>
    <w:rsid w:val="009C6713"/>
    <w:rsid w:val="009D3A1F"/>
    <w:rsid w:val="009E25FE"/>
    <w:rsid w:val="00A06073"/>
    <w:rsid w:val="00A1490F"/>
    <w:rsid w:val="00A536CE"/>
    <w:rsid w:val="00B6382F"/>
    <w:rsid w:val="00B63BFD"/>
    <w:rsid w:val="00BA07E7"/>
    <w:rsid w:val="00C00EC1"/>
    <w:rsid w:val="00C414A8"/>
    <w:rsid w:val="00C42D70"/>
    <w:rsid w:val="00C438B1"/>
    <w:rsid w:val="00C53147"/>
    <w:rsid w:val="00C82835"/>
    <w:rsid w:val="00CB673F"/>
    <w:rsid w:val="00CE4334"/>
    <w:rsid w:val="00CF57FA"/>
    <w:rsid w:val="00CF6642"/>
    <w:rsid w:val="00D25F6B"/>
    <w:rsid w:val="00D64C3C"/>
    <w:rsid w:val="00D71A3E"/>
    <w:rsid w:val="00D76AFF"/>
    <w:rsid w:val="00DA7A4A"/>
    <w:rsid w:val="00E13187"/>
    <w:rsid w:val="00E15DC7"/>
    <w:rsid w:val="00E25864"/>
    <w:rsid w:val="00E3073E"/>
    <w:rsid w:val="00E63045"/>
    <w:rsid w:val="00E72F98"/>
    <w:rsid w:val="00E81BFD"/>
    <w:rsid w:val="00E85809"/>
    <w:rsid w:val="00E92E27"/>
    <w:rsid w:val="00EA1E28"/>
    <w:rsid w:val="00ED51EE"/>
    <w:rsid w:val="00EF4371"/>
    <w:rsid w:val="00EF5B41"/>
    <w:rsid w:val="00F04B4A"/>
    <w:rsid w:val="00F17D06"/>
    <w:rsid w:val="00F25143"/>
    <w:rsid w:val="00F44E7D"/>
    <w:rsid w:val="00F8744E"/>
    <w:rsid w:val="00FE4856"/>
    <w:rsid w:val="00FF28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D066D7"/>
  <w15:docId w15:val="{8135A2B4-56B6-4A84-85AA-E8C910460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C42D7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6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0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073"/>
  </w:style>
  <w:style w:type="paragraph" w:styleId="Footer">
    <w:name w:val="footer"/>
    <w:basedOn w:val="Normal"/>
    <w:link w:val="FooterChar"/>
    <w:uiPriority w:val="99"/>
    <w:unhideWhenUsed/>
    <w:qFormat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073"/>
  </w:style>
  <w:style w:type="paragraph" w:styleId="ListParagraph">
    <w:name w:val="List Paragraph"/>
    <w:basedOn w:val="Normal"/>
    <w:uiPriority w:val="34"/>
    <w:qFormat/>
    <w:rsid w:val="0089745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03CC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C42D70"/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C42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C42D70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13745A"/>
    <w:pPr>
      <w:spacing w:after="0" w:line="240" w:lineRule="auto"/>
    </w:pPr>
    <w:rPr>
      <w:rFonts w:eastAsiaTheme="minorHAnsi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A790AC-D36D-49F7-B489-AEC66B427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565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Ayushi Aggarwal</cp:lastModifiedBy>
  <cp:revision>2</cp:revision>
  <dcterms:created xsi:type="dcterms:W3CDTF">2022-04-17T18:32:00Z</dcterms:created>
  <dcterms:modified xsi:type="dcterms:W3CDTF">2022-04-17T18:32:00Z</dcterms:modified>
</cp:coreProperties>
</file>